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211E6D">
        <w:rPr>
          <w:b/>
          <w:bCs/>
          <w:color w:val="C45911" w:themeColor="accent2" w:themeShade="BF"/>
          <w:sz w:val="48"/>
          <w:szCs w:val="48"/>
        </w:rPr>
        <w:t>xx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Name </w:t>
      </w:r>
      <w:r w:rsidR="00051DC6" w:rsidRPr="00051DC6">
        <w:rPr>
          <w:sz w:val="32"/>
          <w:szCs w:val="32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>Black Board Labxx</w:t>
      </w:r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7D1D0484" w:rsidR="00211E6D" w:rsidRPr="00290E99" w:rsidRDefault="007336E4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57BD4BFC" wp14:editId="3D9E0340">
            <wp:extent cx="6400800" cy="3467100"/>
            <wp:effectExtent l="0" t="0" r="0" b="0"/>
            <wp:docPr id="1016658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14BC6139" w:rsidR="00211E6D" w:rsidRPr="00290E99" w:rsidRDefault="007336E4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9FE8A8B" wp14:editId="48772782">
            <wp:extent cx="6400800" cy="3467100"/>
            <wp:effectExtent l="0" t="0" r="0" b="0"/>
            <wp:docPr id="153954555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545556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1855A004" w:rsidR="00051DC6" w:rsidRDefault="007336E4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drawing>
          <wp:inline distT="0" distB="0" distL="0" distR="0" wp14:anchorId="78A44183" wp14:editId="2737C50F">
            <wp:extent cx="6400800" cy="3467100"/>
            <wp:effectExtent l="0" t="0" r="0" b="0"/>
            <wp:docPr id="1063636744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3636744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4504891B" w:rsidR="00051DC6" w:rsidRPr="00290E99" w:rsidRDefault="007336E4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F141D67" wp14:editId="549344A7">
            <wp:extent cx="6400800" cy="3467100"/>
            <wp:effectExtent l="0" t="0" r="0" b="0"/>
            <wp:docPr id="605386252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386252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1F8FABE6" w14:textId="75E9B42D" w:rsidR="00051DC6" w:rsidRPr="00051DC6" w:rsidRDefault="00072CF3" w:rsidP="00861E7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28CA478E" wp14:editId="327C0D4C">
            <wp:extent cx="6400800" cy="3467100"/>
            <wp:effectExtent l="0" t="0" r="0" b="0"/>
            <wp:docPr id="1237815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646822" w14:textId="7C15AB9D" w:rsidR="00290E99" w:rsidRPr="004E16B1" w:rsidRDefault="00290E99" w:rsidP="004E16B1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sectPr w:rsidR="00290E99" w:rsidRPr="004E16B1" w:rsidSect="003F23CE">
      <w:headerReference w:type="default" r:id="rId12"/>
      <w:footerReference w:type="even" r:id="rId13"/>
      <w:footerReference w:type="default" r:id="rId14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70C69" w14:textId="77777777" w:rsidR="00EA7B30" w:rsidRDefault="00EA7B30">
      <w:r>
        <w:separator/>
      </w:r>
    </w:p>
  </w:endnote>
  <w:endnote w:type="continuationSeparator" w:id="0">
    <w:p w14:paraId="0D68B437" w14:textId="77777777" w:rsidR="00EA7B30" w:rsidRDefault="00EA7B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EB7D23" w14:textId="77777777" w:rsidR="00EA7B30" w:rsidRDefault="00EA7B30">
      <w:r>
        <w:separator/>
      </w:r>
    </w:p>
  </w:footnote>
  <w:footnote w:type="continuationSeparator" w:id="0">
    <w:p w14:paraId="4984E386" w14:textId="77777777" w:rsidR="00EA7B30" w:rsidRDefault="00EA7B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2CF3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50C1"/>
    <w:rsid w:val="00446F7A"/>
    <w:rsid w:val="00463E9C"/>
    <w:rsid w:val="00472949"/>
    <w:rsid w:val="00491E4B"/>
    <w:rsid w:val="00494406"/>
    <w:rsid w:val="00497A9A"/>
    <w:rsid w:val="004E02D5"/>
    <w:rsid w:val="004E16B1"/>
    <w:rsid w:val="004E1E43"/>
    <w:rsid w:val="00507905"/>
    <w:rsid w:val="005103CD"/>
    <w:rsid w:val="00527C9F"/>
    <w:rsid w:val="00532AA2"/>
    <w:rsid w:val="00536346"/>
    <w:rsid w:val="00582317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4EF5"/>
    <w:rsid w:val="006D39F4"/>
    <w:rsid w:val="007005FE"/>
    <w:rsid w:val="007036F4"/>
    <w:rsid w:val="00705E0D"/>
    <w:rsid w:val="0071038E"/>
    <w:rsid w:val="00710FB4"/>
    <w:rsid w:val="007336E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1E72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BD1FC1"/>
    <w:rsid w:val="00C048A5"/>
    <w:rsid w:val="00C205DD"/>
    <w:rsid w:val="00C44816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73EBE"/>
    <w:rsid w:val="00E774FE"/>
    <w:rsid w:val="00E77FC4"/>
    <w:rsid w:val="00EA3AFF"/>
    <w:rsid w:val="00EA7B30"/>
    <w:rsid w:val="00EC58C8"/>
    <w:rsid w:val="00F04190"/>
    <w:rsid w:val="00F04B39"/>
    <w:rsid w:val="00F60AA5"/>
    <w:rsid w:val="00F9799A"/>
    <w:rsid w:val="00FA7CAB"/>
    <w:rsid w:val="00FC6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e.Reis_De_Assis_Pereira</cp:lastModifiedBy>
  <cp:revision>8</cp:revision>
  <dcterms:created xsi:type="dcterms:W3CDTF">2023-07-24T22:48:00Z</dcterms:created>
  <dcterms:modified xsi:type="dcterms:W3CDTF">2023-08-14T23:15:00Z</dcterms:modified>
</cp:coreProperties>
</file>